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D49545" w14:textId="05E70512" w:rsidR="00D24751" w:rsidRDefault="00D649DA">
      <w:r>
        <w:t>Asdtawetaw</w:t>
      </w:r>
    </w:p>
    <w:p w14:paraId="5ABAE03C" w14:textId="3688EB24" w:rsidR="00D649DA" w:rsidRDefault="00D649DA">
      <w:r>
        <w:t>Awetasetaset</w:t>
      </w:r>
    </w:p>
    <w:p w14:paraId="64D666C0" w14:textId="66665610" w:rsidR="00D649DA" w:rsidRDefault="00D649DA">
      <w:r>
        <w:t>asdtastdasdt</w:t>
      </w:r>
    </w:p>
    <w:sectPr w:rsidR="00D649D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3tDQwMDO1tDQ1tzBV0lEKTi0uzszPAykwrAUAXbAhgiwAAAA="/>
  </w:docVars>
  <w:rsids>
    <w:rsidRoot w:val="006E64D2"/>
    <w:rsid w:val="00071E1D"/>
    <w:rsid w:val="0013028B"/>
    <w:rsid w:val="006E64D2"/>
    <w:rsid w:val="00D24751"/>
    <w:rsid w:val="00D649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4E2314"/>
  <w15:chartTrackingRefBased/>
  <w15:docId w15:val="{3C535A96-5290-46E3-849B-99A489BA3B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</Words>
  <Characters>32</Characters>
  <Application>Microsoft Office Word</Application>
  <DocSecurity>0</DocSecurity>
  <Lines>1</Lines>
  <Paragraphs>1</Paragraphs>
  <ScaleCrop>false</ScaleCrop>
  <Company/>
  <LinksUpToDate>false</LinksUpToDate>
  <CharactersWithSpaces>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as Martinez Jr.</dc:creator>
  <cp:keywords/>
  <dc:description/>
  <cp:lastModifiedBy>Sabas Martinez Jr.</cp:lastModifiedBy>
  <cp:revision>2</cp:revision>
  <dcterms:created xsi:type="dcterms:W3CDTF">2020-06-28T06:23:00Z</dcterms:created>
  <dcterms:modified xsi:type="dcterms:W3CDTF">2020-06-28T06:23:00Z</dcterms:modified>
</cp:coreProperties>
</file>